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D981" w14:textId="2E5DF935" w:rsidR="00122CDD" w:rsidRPr="00C52153" w:rsidRDefault="005241D6" w:rsidP="005241D6">
      <w:pPr>
        <w:rPr>
          <w:b/>
          <w:sz w:val="26"/>
          <w:szCs w:val="26"/>
          <w:u w:val="single"/>
        </w:rPr>
      </w:pPr>
      <w:r>
        <w:rPr>
          <w:b/>
          <w:sz w:val="26"/>
          <w:szCs w:val="26"/>
          <w:u w:val="single"/>
        </w:rPr>
        <w:t>Stock</w:t>
      </w:r>
      <w:r w:rsidR="003008B8">
        <w:rPr>
          <w:b/>
          <w:sz w:val="26"/>
          <w:szCs w:val="26"/>
          <w:u w:val="single"/>
        </w:rPr>
        <w:t xml:space="preserve">ing </w:t>
      </w:r>
      <w:r w:rsidR="003008B8" w:rsidRPr="0086623A">
        <w:rPr>
          <w:b/>
          <w:sz w:val="26"/>
          <w:szCs w:val="26"/>
          <w:highlight w:val="yellow"/>
          <w:u w:val="single"/>
        </w:rPr>
        <w:t>Associate</w:t>
      </w:r>
    </w:p>
    <w:p w14:paraId="7A58608D" w14:textId="212F84C5" w:rsidR="00122CDD" w:rsidRDefault="00122CDD" w:rsidP="005241D6">
      <w:pPr>
        <w:rPr>
          <w:b/>
        </w:rPr>
      </w:pPr>
      <w:r w:rsidRPr="0086623A">
        <w:rPr>
          <w:b/>
          <w:highlight w:val="yellow"/>
        </w:rPr>
        <w:t>Crossroads Market Core Values</w:t>
      </w:r>
      <w:r>
        <w:rPr>
          <w:b/>
        </w:rPr>
        <w:t xml:space="preserve"> </w:t>
      </w:r>
    </w:p>
    <w:p w14:paraId="30A47219" w14:textId="60B522D0" w:rsidR="00122CDD" w:rsidRDefault="003008B8" w:rsidP="005241D6">
      <w:pPr>
        <w:rPr>
          <w:rFonts w:cstheme="minorHAnsi"/>
          <w:color w:val="202124"/>
          <w:shd w:val="clear" w:color="auto" w:fill="FFFFFF"/>
        </w:rPr>
      </w:pPr>
      <w:r>
        <w:rPr>
          <w:rFonts w:cstheme="minorHAnsi"/>
          <w:bCs/>
        </w:rPr>
        <w:t>Our</w:t>
      </w:r>
      <w:r w:rsidR="00122CDD" w:rsidRPr="00122CDD">
        <w:rPr>
          <w:rFonts w:cstheme="minorHAnsi"/>
          <w:bCs/>
        </w:rPr>
        <w:t xml:space="preserve"> core values are for you to use in challenges that you may meet.  </w:t>
      </w:r>
      <w:r>
        <w:rPr>
          <w:rFonts w:cstheme="minorHAnsi"/>
          <w:bCs/>
        </w:rPr>
        <w:t>These</w:t>
      </w:r>
      <w:r w:rsidR="00122CDD" w:rsidRPr="00122CDD">
        <w:rPr>
          <w:rFonts w:cstheme="minorHAnsi"/>
          <w:color w:val="202124"/>
          <w:shd w:val="clear" w:color="auto" w:fill="FFFFFF"/>
        </w:rPr>
        <w:t xml:space="preserve"> </w:t>
      </w:r>
      <w:r w:rsidR="00122CDD">
        <w:rPr>
          <w:rFonts w:cstheme="minorHAnsi"/>
          <w:color w:val="202124"/>
          <w:shd w:val="clear" w:color="auto" w:fill="FFFFFF"/>
        </w:rPr>
        <w:t>v</w:t>
      </w:r>
      <w:r w:rsidR="00122CDD" w:rsidRPr="00122CDD">
        <w:rPr>
          <w:rFonts w:cstheme="minorHAnsi"/>
          <w:color w:val="202124"/>
          <w:shd w:val="clear" w:color="auto" w:fill="FFFFFF"/>
        </w:rPr>
        <w:t>alues help create a purpose, improve team cohesion, and create a sense of commitment in the workplace</w:t>
      </w:r>
      <w:proofErr w:type="gramStart"/>
      <w:r w:rsidR="00122CDD" w:rsidRPr="00122CDD">
        <w:rPr>
          <w:rFonts w:cstheme="minorHAnsi"/>
          <w:color w:val="202124"/>
          <w:shd w:val="clear" w:color="auto" w:fill="FFFFFF"/>
        </w:rPr>
        <w:t>.</w:t>
      </w:r>
      <w:r w:rsidR="00E049A3">
        <w:rPr>
          <w:rFonts w:cstheme="minorHAnsi"/>
          <w:color w:val="202124"/>
          <w:shd w:val="clear" w:color="auto" w:fill="FFFFFF"/>
        </w:rPr>
        <w:t xml:space="preserve"> </w:t>
      </w:r>
      <w:proofErr w:type="gramEnd"/>
      <w:r w:rsidR="00E049A3">
        <w:rPr>
          <w:rFonts w:cstheme="minorHAnsi"/>
          <w:color w:val="202124"/>
          <w:shd w:val="clear" w:color="auto" w:fill="FFFFFF"/>
        </w:rPr>
        <w:t xml:space="preserve">When you join the Crossroads Family you are committing to upholding the </w:t>
      </w:r>
      <w:r>
        <w:rPr>
          <w:rFonts w:cstheme="minorHAnsi"/>
          <w:color w:val="202124"/>
          <w:shd w:val="clear" w:color="auto" w:fill="FFFFFF"/>
        </w:rPr>
        <w:t>values listed below.</w:t>
      </w:r>
    </w:p>
    <w:p w14:paraId="4373982F" w14:textId="02844D03" w:rsidR="00122CDD" w:rsidRDefault="00122CDD" w:rsidP="005241D6">
      <w:pPr>
        <w:rPr>
          <w:rFonts w:cstheme="minorHAnsi"/>
          <w:color w:val="202124"/>
          <w:shd w:val="clear" w:color="auto" w:fill="FFFFFF"/>
        </w:rPr>
      </w:pPr>
      <w:r w:rsidRPr="00BB4AC0">
        <w:rPr>
          <w:rFonts w:cstheme="minorHAnsi"/>
          <w:color w:val="202124"/>
          <w:u w:val="single"/>
          <w:shd w:val="clear" w:color="auto" w:fill="FFFFFF"/>
        </w:rPr>
        <w:t>C</w:t>
      </w:r>
      <w:r>
        <w:rPr>
          <w:rFonts w:cstheme="minorHAnsi"/>
          <w:color w:val="202124"/>
          <w:shd w:val="clear" w:color="auto" w:fill="FFFFFF"/>
        </w:rPr>
        <w:t>ommunity</w:t>
      </w:r>
      <w:r w:rsidR="00BB4AC0">
        <w:rPr>
          <w:rFonts w:cstheme="minorHAnsi"/>
          <w:color w:val="202124"/>
          <w:shd w:val="clear" w:color="auto" w:fill="FFFFFF"/>
        </w:rPr>
        <w:t>: Proud to be local.</w:t>
      </w:r>
    </w:p>
    <w:p w14:paraId="288B0FC2" w14:textId="75EAF153" w:rsidR="00BB4AC0" w:rsidRDefault="00BB4AC0" w:rsidP="005241D6">
      <w:pPr>
        <w:rPr>
          <w:rFonts w:cstheme="minorHAnsi"/>
          <w:color w:val="202124"/>
          <w:shd w:val="clear" w:color="auto" w:fill="FFFFFF"/>
        </w:rPr>
      </w:pPr>
      <w:r w:rsidRPr="00BB4AC0">
        <w:rPr>
          <w:rFonts w:cstheme="minorHAnsi"/>
          <w:color w:val="202124"/>
          <w:u w:val="single"/>
          <w:shd w:val="clear" w:color="auto" w:fill="FFFFFF"/>
        </w:rPr>
        <w:t>R</w:t>
      </w:r>
      <w:r>
        <w:rPr>
          <w:rFonts w:cstheme="minorHAnsi"/>
          <w:color w:val="202124"/>
          <w:shd w:val="clear" w:color="auto" w:fill="FFFFFF"/>
        </w:rPr>
        <w:t xml:space="preserve">espect: </w:t>
      </w:r>
      <w:r w:rsidR="0020109B">
        <w:rPr>
          <w:rFonts w:cstheme="minorHAnsi"/>
          <w:color w:val="202124"/>
          <w:shd w:val="clear" w:color="auto" w:fill="FFFFFF"/>
        </w:rPr>
        <w:t>Guests</w:t>
      </w:r>
      <w:r>
        <w:rPr>
          <w:rFonts w:cstheme="minorHAnsi"/>
          <w:color w:val="202124"/>
          <w:shd w:val="clear" w:color="auto" w:fill="FFFFFF"/>
        </w:rPr>
        <w:t xml:space="preserve">, coworkers, and store property. </w:t>
      </w:r>
    </w:p>
    <w:p w14:paraId="5EEFE47D" w14:textId="67315273" w:rsidR="00BB4AC0" w:rsidRDefault="00BB4AC0" w:rsidP="005241D6">
      <w:pPr>
        <w:rPr>
          <w:rFonts w:cstheme="minorHAnsi"/>
          <w:color w:val="202124"/>
          <w:shd w:val="clear" w:color="auto" w:fill="FFFFFF"/>
        </w:rPr>
      </w:pPr>
      <w:r w:rsidRPr="00BB4AC0">
        <w:rPr>
          <w:rFonts w:cstheme="minorHAnsi"/>
          <w:color w:val="202124"/>
          <w:u w:val="single"/>
          <w:shd w:val="clear" w:color="auto" w:fill="FFFFFF"/>
        </w:rPr>
        <w:t>O</w:t>
      </w:r>
      <w:r>
        <w:rPr>
          <w:rFonts w:cstheme="minorHAnsi"/>
          <w:color w:val="202124"/>
          <w:shd w:val="clear" w:color="auto" w:fill="FFFFFF"/>
        </w:rPr>
        <w:t xml:space="preserve">pen-Minded: Open to change and suggestions, constructive criticism is not a personal attack. </w:t>
      </w:r>
    </w:p>
    <w:p w14:paraId="51CCFB90" w14:textId="10237072" w:rsidR="00BB4AC0" w:rsidRDefault="00BB4AC0" w:rsidP="005241D6">
      <w:pPr>
        <w:rPr>
          <w:rFonts w:cstheme="minorHAnsi"/>
          <w:bCs/>
        </w:rPr>
      </w:pPr>
      <w:r w:rsidRPr="00BB4AC0">
        <w:rPr>
          <w:rFonts w:cstheme="minorHAnsi"/>
          <w:bCs/>
          <w:u w:val="single"/>
        </w:rPr>
        <w:t>S</w:t>
      </w:r>
      <w:r>
        <w:rPr>
          <w:rFonts w:cstheme="minorHAnsi"/>
          <w:bCs/>
        </w:rPr>
        <w:t>trength: Work as a team, there is strength in numbers</w:t>
      </w:r>
      <w:r w:rsidR="008514D3">
        <w:rPr>
          <w:rFonts w:cstheme="minorHAnsi"/>
          <w:bCs/>
        </w:rPr>
        <w:t>.</w:t>
      </w:r>
    </w:p>
    <w:p w14:paraId="017DD909" w14:textId="3A9D8D88" w:rsidR="00BB4AC0" w:rsidRDefault="00BB4AC0" w:rsidP="005241D6">
      <w:pPr>
        <w:rPr>
          <w:rFonts w:cstheme="minorHAnsi"/>
          <w:bCs/>
        </w:rPr>
      </w:pPr>
      <w:r w:rsidRPr="00BB4AC0">
        <w:rPr>
          <w:rFonts w:cstheme="minorHAnsi"/>
          <w:bCs/>
          <w:u w:val="single"/>
        </w:rPr>
        <w:t>S</w:t>
      </w:r>
      <w:r>
        <w:rPr>
          <w:rFonts w:cstheme="minorHAnsi"/>
          <w:bCs/>
        </w:rPr>
        <w:t>ervant Leadership: Help coworkers become their best self</w:t>
      </w:r>
      <w:r w:rsidR="008514D3">
        <w:rPr>
          <w:rFonts w:cstheme="minorHAnsi"/>
          <w:bCs/>
        </w:rPr>
        <w:t>.</w:t>
      </w:r>
    </w:p>
    <w:p w14:paraId="4984B549" w14:textId="25C79DD3" w:rsidR="00BB4AC0" w:rsidRDefault="00BB4AC0" w:rsidP="005241D6">
      <w:pPr>
        <w:rPr>
          <w:rFonts w:cstheme="minorHAnsi"/>
          <w:bCs/>
        </w:rPr>
      </w:pPr>
      <w:r w:rsidRPr="00BB4AC0">
        <w:rPr>
          <w:rFonts w:cstheme="minorHAnsi"/>
          <w:bCs/>
          <w:u w:val="single"/>
        </w:rPr>
        <w:t>R</w:t>
      </w:r>
      <w:r>
        <w:rPr>
          <w:rFonts w:cstheme="minorHAnsi"/>
          <w:bCs/>
        </w:rPr>
        <w:t>esilient: Overcome quickly from difficulties.</w:t>
      </w:r>
    </w:p>
    <w:p w14:paraId="45A203C2" w14:textId="7D4E0893" w:rsidR="00BB4AC0" w:rsidRDefault="00BB4AC0" w:rsidP="005241D6">
      <w:pPr>
        <w:rPr>
          <w:rFonts w:cstheme="minorHAnsi"/>
          <w:bCs/>
        </w:rPr>
      </w:pPr>
      <w:r w:rsidRPr="00BB4AC0">
        <w:rPr>
          <w:rFonts w:cstheme="minorHAnsi"/>
          <w:bCs/>
          <w:u w:val="single"/>
        </w:rPr>
        <w:t>O</w:t>
      </w:r>
      <w:r>
        <w:rPr>
          <w:rFonts w:cstheme="minorHAnsi"/>
          <w:bCs/>
        </w:rPr>
        <w:t>wnership: Take initiative to bring a positive result</w:t>
      </w:r>
      <w:r w:rsidR="008514D3">
        <w:rPr>
          <w:rFonts w:cstheme="minorHAnsi"/>
          <w:bCs/>
        </w:rPr>
        <w:t>.</w:t>
      </w:r>
    </w:p>
    <w:p w14:paraId="0F7B75E6" w14:textId="20E50B9E" w:rsidR="00BB4AC0" w:rsidRDefault="00BB4AC0" w:rsidP="005241D6">
      <w:pPr>
        <w:rPr>
          <w:rFonts w:cstheme="minorHAnsi"/>
          <w:bCs/>
        </w:rPr>
      </w:pPr>
      <w:r w:rsidRPr="00BB4AC0">
        <w:rPr>
          <w:rFonts w:cstheme="minorHAnsi"/>
          <w:bCs/>
          <w:u w:val="single"/>
        </w:rPr>
        <w:t>A</w:t>
      </w:r>
      <w:r>
        <w:rPr>
          <w:rFonts w:cstheme="minorHAnsi"/>
          <w:bCs/>
        </w:rPr>
        <w:t xml:space="preserve">ccountable: Accept responsibility for your actions, performance, and behaviors. </w:t>
      </w:r>
    </w:p>
    <w:p w14:paraId="65A544D9" w14:textId="171D5E3F" w:rsidR="00BB4AC0" w:rsidRDefault="00BB4AC0" w:rsidP="005241D6">
      <w:pPr>
        <w:rPr>
          <w:rFonts w:cstheme="minorHAnsi"/>
          <w:bCs/>
        </w:rPr>
      </w:pPr>
      <w:r w:rsidRPr="00BB4AC0">
        <w:rPr>
          <w:rFonts w:cstheme="minorHAnsi"/>
          <w:bCs/>
          <w:u w:val="single"/>
        </w:rPr>
        <w:t>D</w:t>
      </w:r>
      <w:r>
        <w:rPr>
          <w:rFonts w:cstheme="minorHAnsi"/>
          <w:bCs/>
        </w:rPr>
        <w:t xml:space="preserve">ependable: Be reliable for your coworkers. </w:t>
      </w:r>
    </w:p>
    <w:p w14:paraId="5CB5663C" w14:textId="4ABF2154" w:rsidR="00BB4AC0" w:rsidRPr="00122CDD" w:rsidRDefault="00BB4AC0" w:rsidP="005241D6">
      <w:pPr>
        <w:rPr>
          <w:rFonts w:cstheme="minorHAnsi"/>
          <w:bCs/>
        </w:rPr>
      </w:pPr>
      <w:r w:rsidRPr="00BB4AC0">
        <w:rPr>
          <w:rFonts w:cstheme="minorHAnsi"/>
          <w:bCs/>
          <w:u w:val="single"/>
        </w:rPr>
        <w:t>S</w:t>
      </w:r>
      <w:r>
        <w:rPr>
          <w:rFonts w:cstheme="minorHAnsi"/>
          <w:bCs/>
        </w:rPr>
        <w:t xml:space="preserve">mile: Focus on the small wins, they matter too. </w:t>
      </w:r>
    </w:p>
    <w:p w14:paraId="179A072F" w14:textId="34DC1683" w:rsidR="005241D6" w:rsidRPr="00C52153" w:rsidRDefault="005241D6" w:rsidP="005241D6">
      <w:pPr>
        <w:rPr>
          <w:b/>
        </w:rPr>
      </w:pPr>
      <w:r w:rsidRPr="00C52153">
        <w:rPr>
          <w:b/>
        </w:rPr>
        <w:t>Position Description and Essential Functions</w:t>
      </w:r>
    </w:p>
    <w:p w14:paraId="57B096FD" w14:textId="759E6BA9" w:rsidR="005241D6" w:rsidRDefault="00E049A3" w:rsidP="005241D6">
      <w:r w:rsidRPr="0086623A">
        <w:rPr>
          <w:highlight w:val="yellow"/>
        </w:rPr>
        <w:t xml:space="preserve">Stockers are expected to </w:t>
      </w:r>
      <w:r w:rsidR="0040249B" w:rsidRPr="0086623A">
        <w:rPr>
          <w:highlight w:val="yellow"/>
        </w:rPr>
        <w:t>supply</w:t>
      </w:r>
      <w:r w:rsidRPr="0086623A">
        <w:rPr>
          <w:highlight w:val="yellow"/>
        </w:rPr>
        <w:t xml:space="preserve"> outstanding support for the store operations and excellent customer service to our guests</w:t>
      </w:r>
      <w:proofErr w:type="gramStart"/>
      <w:r w:rsidRPr="0086623A">
        <w:rPr>
          <w:highlight w:val="yellow"/>
        </w:rPr>
        <w:t xml:space="preserve">. </w:t>
      </w:r>
      <w:proofErr w:type="gramEnd"/>
      <w:r w:rsidRPr="0086623A">
        <w:rPr>
          <w:highlight w:val="yellow"/>
        </w:rPr>
        <w:t>T</w:t>
      </w:r>
      <w:r w:rsidR="005241D6" w:rsidRPr="0086623A">
        <w:rPr>
          <w:highlight w:val="yellow"/>
        </w:rPr>
        <w:t xml:space="preserve">his position </w:t>
      </w:r>
      <w:r w:rsidR="00A860B1">
        <w:rPr>
          <w:highlight w:val="yellow"/>
        </w:rPr>
        <w:t>is expected to</w:t>
      </w:r>
      <w:r w:rsidR="005241D6" w:rsidRPr="0086623A">
        <w:rPr>
          <w:highlight w:val="yellow"/>
        </w:rPr>
        <w:t xml:space="preserve"> </w:t>
      </w:r>
      <w:r w:rsidR="0040249B" w:rsidRPr="0086623A">
        <w:rPr>
          <w:highlight w:val="yellow"/>
        </w:rPr>
        <w:t>display</w:t>
      </w:r>
      <w:r w:rsidR="005241D6" w:rsidRPr="0086623A">
        <w:rPr>
          <w:highlight w:val="yellow"/>
        </w:rPr>
        <w:t xml:space="preserve"> exceptional customer service, doing what he/she can </w:t>
      </w:r>
      <w:r w:rsidR="0040249B" w:rsidRPr="0086623A">
        <w:rPr>
          <w:highlight w:val="yellow"/>
        </w:rPr>
        <w:t xml:space="preserve">do </w:t>
      </w:r>
      <w:r w:rsidR="005241D6" w:rsidRPr="0086623A">
        <w:rPr>
          <w:highlight w:val="yellow"/>
        </w:rPr>
        <w:t xml:space="preserve">to make </w:t>
      </w:r>
      <w:proofErr w:type="gramStart"/>
      <w:r w:rsidR="005241D6" w:rsidRPr="0086623A">
        <w:rPr>
          <w:highlight w:val="yellow"/>
        </w:rPr>
        <w:t>every</w:t>
      </w:r>
      <w:proofErr w:type="gramEnd"/>
      <w:r w:rsidR="005241D6" w:rsidRPr="0086623A">
        <w:rPr>
          <w:highlight w:val="yellow"/>
        </w:rPr>
        <w:t xml:space="preserve"> guests’ visit a welcoming, helpful, and convenient experience.</w:t>
      </w:r>
      <w:r w:rsidR="005241D6">
        <w:t xml:space="preserve">  </w:t>
      </w:r>
    </w:p>
    <w:p w14:paraId="2C9D4AD1" w14:textId="77777777" w:rsidR="005241D6" w:rsidRPr="00C52153" w:rsidRDefault="005241D6" w:rsidP="005241D6">
      <w:pPr>
        <w:rPr>
          <w:b/>
        </w:rPr>
      </w:pPr>
      <w:r w:rsidRPr="00C52153">
        <w:rPr>
          <w:b/>
        </w:rPr>
        <w:t>Job Requirements</w:t>
      </w:r>
    </w:p>
    <w:p w14:paraId="294C04C6" w14:textId="2B26B226" w:rsidR="005241D6" w:rsidRPr="0086623A" w:rsidRDefault="0040249B" w:rsidP="005241D6">
      <w:pPr>
        <w:pStyle w:val="ListParagraph"/>
        <w:numPr>
          <w:ilvl w:val="0"/>
          <w:numId w:val="1"/>
        </w:numPr>
        <w:rPr>
          <w:highlight w:val="yellow"/>
        </w:rPr>
      </w:pPr>
      <w:r w:rsidRPr="0086623A">
        <w:rPr>
          <w:highlight w:val="yellow"/>
        </w:rPr>
        <w:t xml:space="preserve">Uphold core values &amp; non negotiables every shift. </w:t>
      </w:r>
    </w:p>
    <w:p w14:paraId="645FF964" w14:textId="068D2A42" w:rsidR="005241D6" w:rsidRDefault="005241D6" w:rsidP="005241D6">
      <w:pPr>
        <w:pStyle w:val="ListParagraph"/>
        <w:numPr>
          <w:ilvl w:val="0"/>
          <w:numId w:val="1"/>
        </w:numPr>
      </w:pPr>
      <w:r>
        <w:t xml:space="preserve">Ensure proper product rotation and quality; Be certain that the general grocery, frozen, and dairy departments are well stocked </w:t>
      </w:r>
    </w:p>
    <w:p w14:paraId="50EF6CE2" w14:textId="77777777" w:rsidR="005241D6" w:rsidRDefault="005241D6" w:rsidP="005241D6">
      <w:pPr>
        <w:pStyle w:val="ListParagraph"/>
        <w:numPr>
          <w:ilvl w:val="0"/>
          <w:numId w:val="1"/>
        </w:numPr>
      </w:pPr>
      <w:r>
        <w:t>Ensure proper product facing when stocking and as you move about the store</w:t>
      </w:r>
    </w:p>
    <w:p w14:paraId="0C31081A" w14:textId="77777777" w:rsidR="005241D6" w:rsidRDefault="005241D6" w:rsidP="005241D6">
      <w:pPr>
        <w:pStyle w:val="ListParagraph"/>
        <w:numPr>
          <w:ilvl w:val="0"/>
          <w:numId w:val="1"/>
        </w:numPr>
      </w:pPr>
      <w:r>
        <w:t>Familiarity with products and their location within the store</w:t>
      </w:r>
    </w:p>
    <w:p w14:paraId="5010736F" w14:textId="77777777" w:rsidR="005241D6" w:rsidRDefault="005241D6" w:rsidP="005241D6">
      <w:pPr>
        <w:pStyle w:val="ListParagraph"/>
        <w:numPr>
          <w:ilvl w:val="0"/>
          <w:numId w:val="1"/>
        </w:numPr>
      </w:pPr>
      <w:proofErr w:type="gramStart"/>
      <w:r>
        <w:lastRenderedPageBreak/>
        <w:t>Assist</w:t>
      </w:r>
      <w:proofErr w:type="gramEnd"/>
      <w:r>
        <w:t xml:space="preserve"> with receiving, storing, and stocking of products</w:t>
      </w:r>
    </w:p>
    <w:p w14:paraId="222946B0" w14:textId="77777777" w:rsidR="005241D6" w:rsidRDefault="005241D6" w:rsidP="005241D6">
      <w:pPr>
        <w:pStyle w:val="ListParagraph"/>
        <w:numPr>
          <w:ilvl w:val="0"/>
          <w:numId w:val="1"/>
        </w:numPr>
      </w:pPr>
      <w:proofErr w:type="gramStart"/>
      <w:r>
        <w:t>Assist</w:t>
      </w:r>
      <w:proofErr w:type="gramEnd"/>
      <w:r>
        <w:t xml:space="preserve"> in creating, building, and maintaining product displays</w:t>
      </w:r>
    </w:p>
    <w:p w14:paraId="24898DDA" w14:textId="77777777" w:rsidR="005241D6" w:rsidRDefault="005241D6" w:rsidP="005241D6">
      <w:pPr>
        <w:pStyle w:val="ListParagraph"/>
        <w:numPr>
          <w:ilvl w:val="0"/>
          <w:numId w:val="1"/>
        </w:numPr>
      </w:pPr>
      <w:r>
        <w:t>Conduct price checks for cashiers as needed</w:t>
      </w:r>
    </w:p>
    <w:p w14:paraId="4C13BBB6" w14:textId="77777777" w:rsidR="005241D6" w:rsidRDefault="005241D6" w:rsidP="005241D6">
      <w:pPr>
        <w:pStyle w:val="ListParagraph"/>
        <w:numPr>
          <w:ilvl w:val="0"/>
          <w:numId w:val="1"/>
        </w:numPr>
      </w:pPr>
      <w:proofErr w:type="gramStart"/>
      <w:r>
        <w:t>Assist</w:t>
      </w:r>
      <w:proofErr w:type="gramEnd"/>
      <w:r>
        <w:t xml:space="preserve"> in the prompt cleanup of spills</w:t>
      </w:r>
    </w:p>
    <w:p w14:paraId="2C1514F4" w14:textId="77777777" w:rsidR="005241D6" w:rsidRDefault="005241D6" w:rsidP="005241D6">
      <w:pPr>
        <w:pStyle w:val="ListParagraph"/>
        <w:numPr>
          <w:ilvl w:val="0"/>
          <w:numId w:val="1"/>
        </w:numPr>
      </w:pPr>
      <w:proofErr w:type="gramStart"/>
      <w:r>
        <w:t>Provide</w:t>
      </w:r>
      <w:proofErr w:type="gramEnd"/>
      <w:r>
        <w:t xml:space="preserve"> backup help to cashiers, promptly and quickly, as needed</w:t>
      </w:r>
    </w:p>
    <w:p w14:paraId="3FD19454" w14:textId="77777777" w:rsidR="005241D6" w:rsidRPr="00C52153" w:rsidRDefault="005241D6" w:rsidP="005241D6">
      <w:pPr>
        <w:rPr>
          <w:b/>
        </w:rPr>
      </w:pPr>
      <w:r w:rsidRPr="00C52153">
        <w:rPr>
          <w:b/>
        </w:rPr>
        <w:t>Non-essential Job Requirements</w:t>
      </w:r>
    </w:p>
    <w:p w14:paraId="6634437D" w14:textId="77777777" w:rsidR="005241D6" w:rsidRPr="00C52153" w:rsidRDefault="005241D6" w:rsidP="005241D6">
      <w:pPr>
        <w:pStyle w:val="ListParagraph"/>
        <w:numPr>
          <w:ilvl w:val="0"/>
          <w:numId w:val="1"/>
        </w:numPr>
      </w:pPr>
      <w:proofErr w:type="gramStart"/>
      <w:r w:rsidRPr="00C52153">
        <w:t>Provide</w:t>
      </w:r>
      <w:proofErr w:type="gramEnd"/>
      <w:r w:rsidRPr="00C52153">
        <w:t xml:space="preserve"> excellent guest service</w:t>
      </w:r>
    </w:p>
    <w:p w14:paraId="7E0DFE9A" w14:textId="77777777" w:rsidR="005241D6" w:rsidRPr="00C52153" w:rsidRDefault="005241D6" w:rsidP="005241D6">
      <w:pPr>
        <w:pStyle w:val="ListParagraph"/>
        <w:numPr>
          <w:ilvl w:val="0"/>
          <w:numId w:val="1"/>
        </w:numPr>
      </w:pPr>
      <w:r w:rsidRPr="00C52153">
        <w:t xml:space="preserve">Handle all guest complaints in </w:t>
      </w:r>
      <w:proofErr w:type="gramStart"/>
      <w:r w:rsidRPr="00C52153">
        <w:t>an appropriate</w:t>
      </w:r>
      <w:proofErr w:type="gramEnd"/>
      <w:r w:rsidRPr="00C52153">
        <w:t>, timely, and documented (if required) manner</w:t>
      </w:r>
    </w:p>
    <w:p w14:paraId="79ED653C" w14:textId="0A55C624" w:rsidR="005241D6" w:rsidRPr="00C65658" w:rsidRDefault="005241D6" w:rsidP="005241D6">
      <w:pPr>
        <w:rPr>
          <w:i/>
          <w:iCs/>
        </w:rPr>
      </w:pPr>
      <w:r w:rsidRPr="00C65658">
        <w:rPr>
          <w:i/>
          <w:iCs/>
          <w:highlight w:val="yellow"/>
        </w:rPr>
        <w:t xml:space="preserve">Reports to </w:t>
      </w:r>
      <w:r w:rsidR="00F115CF" w:rsidRPr="00C65658">
        <w:rPr>
          <w:i/>
          <w:iCs/>
          <w:highlight w:val="yellow"/>
        </w:rPr>
        <w:t xml:space="preserve">Center </w:t>
      </w:r>
      <w:r w:rsidRPr="00C65658">
        <w:rPr>
          <w:i/>
          <w:iCs/>
          <w:highlight w:val="yellow"/>
        </w:rPr>
        <w:t>Store Manager</w:t>
      </w:r>
    </w:p>
    <w:p w14:paraId="2351A26A" w14:textId="0725046D" w:rsidR="005241D6" w:rsidRPr="00C52153" w:rsidRDefault="005241D6" w:rsidP="005241D6">
      <w:pPr>
        <w:rPr>
          <w:rFonts w:cstheme="minorHAnsi"/>
        </w:rPr>
      </w:pPr>
      <w:r w:rsidRPr="00C52153">
        <w:rPr>
          <w:rFonts w:cstheme="minorHAnsi"/>
        </w:rPr>
        <w:t xml:space="preserve">* The above list is not an all-inclusive list of duties and/or requirements.  You will be expected to perform various tasks as required by the customer.  As business </w:t>
      </w:r>
      <w:r w:rsidR="0040249B" w:rsidRPr="00C52153">
        <w:rPr>
          <w:rFonts w:cstheme="minorHAnsi"/>
        </w:rPr>
        <w:t>goals</w:t>
      </w:r>
      <w:r w:rsidRPr="00C52153">
        <w:rPr>
          <w:rFonts w:cstheme="minorHAnsi"/>
        </w:rPr>
        <w:t xml:space="preserve"> changes, so too may the duties.</w:t>
      </w:r>
      <w:r w:rsidR="00C65658">
        <w:rPr>
          <w:rFonts w:cstheme="minorHAnsi"/>
        </w:rPr>
        <w:t xml:space="preserve"> *</w:t>
      </w:r>
    </w:p>
    <w:p w14:paraId="497A5B5F" w14:textId="2C0F3417" w:rsidR="0086623A" w:rsidRPr="0086623A" w:rsidRDefault="0086623A">
      <w:pPr>
        <w:rPr>
          <w:b/>
          <w:bCs/>
        </w:rPr>
      </w:pPr>
      <w:r w:rsidRPr="0086623A">
        <w:rPr>
          <w:b/>
          <w:bCs/>
          <w:highlight w:val="yellow"/>
        </w:rPr>
        <w:t>Advancement Opportunities</w:t>
      </w:r>
    </w:p>
    <w:p w14:paraId="1625A422" w14:textId="2B77F42C" w:rsidR="007C4194" w:rsidRDefault="00CE5645">
      <w:r>
        <w:t xml:space="preserve">Opportunity to </w:t>
      </w:r>
      <w:r w:rsidR="009F363A">
        <w:t>advance</w:t>
      </w:r>
      <w:r>
        <w:t xml:space="preserve"> to a level 1 &amp; 2 </w:t>
      </w:r>
      <w:r w:rsidR="00A05C9A">
        <w:t>associate</w:t>
      </w:r>
      <w:r>
        <w:t xml:space="preserve"> will </w:t>
      </w:r>
      <w:r w:rsidR="00A05C9A">
        <w:t xml:space="preserve">be presented once the </w:t>
      </w:r>
      <w:r w:rsidR="009F363A">
        <w:t>above tasks</w:t>
      </w:r>
      <w:r w:rsidR="00A05C9A">
        <w:t xml:space="preserve"> have been mastered</w:t>
      </w:r>
      <w:proofErr w:type="gramStart"/>
      <w:r w:rsidR="00A05C9A">
        <w:t xml:space="preserve">. </w:t>
      </w:r>
      <w:proofErr w:type="gramEnd"/>
      <w:r w:rsidR="00080547">
        <w:t xml:space="preserve">A level 2 associate has added duties </w:t>
      </w:r>
      <w:r w:rsidR="00D528B7">
        <w:t>wh</w:t>
      </w:r>
      <w:r w:rsidR="007A715C">
        <w:t>ile</w:t>
      </w:r>
      <w:r w:rsidR="00D528B7">
        <w:t xml:space="preserve"> being</w:t>
      </w:r>
      <w:r w:rsidR="00080547">
        <w:t xml:space="preserve"> cross trained in another department</w:t>
      </w:r>
      <w:proofErr w:type="gramStart"/>
      <w:r w:rsidR="00080547">
        <w:t xml:space="preserve">. </w:t>
      </w:r>
      <w:proofErr w:type="gramEnd"/>
      <w:r w:rsidR="00080547">
        <w:t>A Level 1 associate is a trainer to new hires</w:t>
      </w:r>
      <w:r w:rsidR="00286B6C">
        <w:t xml:space="preserve">, wages </w:t>
      </w:r>
      <w:proofErr w:type="gramStart"/>
      <w:r w:rsidR="00286B6C">
        <w:t>are broken</w:t>
      </w:r>
      <w:proofErr w:type="gramEnd"/>
      <w:r w:rsidR="00286B6C">
        <w:t xml:space="preserve"> down accordingly to </w:t>
      </w:r>
      <w:r w:rsidR="0086623A">
        <w:t xml:space="preserve">associate levels within the positions. </w:t>
      </w:r>
    </w:p>
    <w:sectPr w:rsidR="007C419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66DB2" w14:textId="77777777" w:rsidR="005241D6" w:rsidRDefault="005241D6" w:rsidP="005241D6">
      <w:pPr>
        <w:spacing w:after="0" w:line="240" w:lineRule="auto"/>
      </w:pPr>
      <w:r>
        <w:separator/>
      </w:r>
    </w:p>
  </w:endnote>
  <w:endnote w:type="continuationSeparator" w:id="0">
    <w:p w14:paraId="6375D34B" w14:textId="77777777" w:rsidR="005241D6" w:rsidRDefault="005241D6" w:rsidP="005241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866E2" w14:textId="77777777" w:rsidR="005241D6" w:rsidRDefault="005241D6" w:rsidP="005241D6">
    <w:pPr>
      <w:pStyle w:val="Footer"/>
    </w:pPr>
    <w:r>
      <w:fldChar w:fldCharType="begin"/>
    </w:r>
    <w:r>
      <w:instrText xml:space="preserve"> DATE \@ "d-MMM-yy" </w:instrText>
    </w:r>
    <w:r>
      <w:fldChar w:fldCharType="separate"/>
    </w:r>
    <w:r>
      <w:rPr>
        <w:noProof/>
      </w:rPr>
      <w:t>26-Jul-22</w:t>
    </w:r>
    <w:r>
      <w:fldChar w:fldCharType="end"/>
    </w:r>
  </w:p>
  <w:p w14:paraId="470C9A4B" w14:textId="77777777" w:rsidR="005241D6" w:rsidRDefault="005241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51280" w14:textId="77777777" w:rsidR="005241D6" w:rsidRDefault="005241D6" w:rsidP="005241D6">
      <w:pPr>
        <w:spacing w:after="0" w:line="240" w:lineRule="auto"/>
      </w:pPr>
      <w:r>
        <w:separator/>
      </w:r>
    </w:p>
  </w:footnote>
  <w:footnote w:type="continuationSeparator" w:id="0">
    <w:p w14:paraId="16AED9CF" w14:textId="77777777" w:rsidR="005241D6" w:rsidRDefault="005241D6" w:rsidP="005241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E3CD0" w14:textId="77777777" w:rsidR="005241D6" w:rsidRPr="00B721A5" w:rsidRDefault="005241D6" w:rsidP="005241D6">
    <w:pPr>
      <w:rPr>
        <w:b/>
        <w:sz w:val="24"/>
        <w:szCs w:val="24"/>
      </w:rPr>
    </w:pPr>
    <w:r w:rsidRPr="00B721A5">
      <w:rPr>
        <w:b/>
        <w:sz w:val="24"/>
        <w:szCs w:val="24"/>
      </w:rPr>
      <w:t>Job Description</w:t>
    </w:r>
  </w:p>
  <w:p w14:paraId="57CFC197" w14:textId="77777777" w:rsidR="005241D6" w:rsidRDefault="005241D6" w:rsidP="005241D6">
    <w:pPr>
      <w:pStyle w:val="Header"/>
      <w:jc w:val="right"/>
    </w:pPr>
    <w:r>
      <w:rPr>
        <w:noProof/>
      </w:rPr>
      <w:drawing>
        <wp:inline distT="0" distB="0" distL="0" distR="0" wp14:anchorId="5842A960" wp14:editId="1068BAD1">
          <wp:extent cx="1600200" cy="1051560"/>
          <wp:effectExtent l="0" t="0" r="0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10515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9BBE95E" w14:textId="77777777" w:rsidR="005241D6" w:rsidRDefault="005241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821574"/>
    <w:multiLevelType w:val="hybridMultilevel"/>
    <w:tmpl w:val="7A3A6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17398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2MjcxNjSwALJNLZV0lIJTi4sz8/NACgxrAaWHanwsAAAA"/>
  </w:docVars>
  <w:rsids>
    <w:rsidRoot w:val="005241D6"/>
    <w:rsid w:val="00080547"/>
    <w:rsid w:val="00122CDD"/>
    <w:rsid w:val="0020109B"/>
    <w:rsid w:val="00286B6C"/>
    <w:rsid w:val="003008B8"/>
    <w:rsid w:val="0040249B"/>
    <w:rsid w:val="005241D6"/>
    <w:rsid w:val="005C5D53"/>
    <w:rsid w:val="007A715C"/>
    <w:rsid w:val="007C4194"/>
    <w:rsid w:val="008514D3"/>
    <w:rsid w:val="0086623A"/>
    <w:rsid w:val="009F363A"/>
    <w:rsid w:val="00A05C9A"/>
    <w:rsid w:val="00A860B1"/>
    <w:rsid w:val="00B91E6E"/>
    <w:rsid w:val="00BB4AC0"/>
    <w:rsid w:val="00C65658"/>
    <w:rsid w:val="00CE5645"/>
    <w:rsid w:val="00D06083"/>
    <w:rsid w:val="00D528B7"/>
    <w:rsid w:val="00E049A3"/>
    <w:rsid w:val="00F115CF"/>
    <w:rsid w:val="00F5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1C5C6"/>
  <w15:chartTrackingRefBased/>
  <w15:docId w15:val="{7B0A7C5C-BFA3-4306-B4E0-5B2140C7D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41D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41D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241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41D6"/>
  </w:style>
  <w:style w:type="paragraph" w:styleId="Footer">
    <w:name w:val="footer"/>
    <w:basedOn w:val="Normal"/>
    <w:link w:val="FooterChar"/>
    <w:uiPriority w:val="99"/>
    <w:unhideWhenUsed/>
    <w:rsid w:val="005241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41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E9164AB00EA64B9EB02271E2697C75" ma:contentTypeVersion="16" ma:contentTypeDescription="Create a new document." ma:contentTypeScope="" ma:versionID="da3aaa5bcdd86fe453472661df8b3556">
  <xsd:schema xmlns:xsd="http://www.w3.org/2001/XMLSchema" xmlns:xs="http://www.w3.org/2001/XMLSchema" xmlns:p="http://schemas.microsoft.com/office/2006/metadata/properties" xmlns:ns2="bd84142e-51b0-41c8-a659-272f71706f3f" xmlns:ns3="1a77c7cd-8dc6-49f3-902a-1469785a3ffb" targetNamespace="http://schemas.microsoft.com/office/2006/metadata/properties" ma:root="true" ma:fieldsID="aa43801c615a0adca7c174b4d141c5fa" ns2:_="" ns3:_="">
    <xsd:import namespace="bd84142e-51b0-41c8-a659-272f71706f3f"/>
    <xsd:import namespace="1a77c7cd-8dc6-49f3-902a-1469785a3f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84142e-51b0-41c8-a659-272f71706f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a3bc8d9-b6b3-4e4c-aa1a-d0c61ec52f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77c7cd-8dc6-49f3-902a-1469785a3ff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ddc28a4-dcb2-49ea-9b0c-44e1cb79fcf4}" ma:internalName="TaxCatchAll" ma:showField="CatchAllData" ma:web="1a77c7cd-8dc6-49f3-902a-1469785a3f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84142e-51b0-41c8-a659-272f71706f3f">
      <Terms xmlns="http://schemas.microsoft.com/office/infopath/2007/PartnerControls"/>
    </lcf76f155ced4ddcb4097134ff3c332f>
    <TaxCatchAll xmlns="1a77c7cd-8dc6-49f3-902a-1469785a3ffb" xsi:nil="true"/>
  </documentManagement>
</p:properties>
</file>

<file path=customXml/itemProps1.xml><?xml version="1.0" encoding="utf-8"?>
<ds:datastoreItem xmlns:ds="http://schemas.openxmlformats.org/officeDocument/2006/customXml" ds:itemID="{2B1CFE00-649A-41E4-B966-191C741829E8}"/>
</file>

<file path=customXml/itemProps2.xml><?xml version="1.0" encoding="utf-8"?>
<ds:datastoreItem xmlns:ds="http://schemas.openxmlformats.org/officeDocument/2006/customXml" ds:itemID="{709CCB87-940F-4ABB-9407-C02CD1F3EB66}"/>
</file>

<file path=customXml/itemProps3.xml><?xml version="1.0" encoding="utf-8"?>
<ds:datastoreItem xmlns:ds="http://schemas.openxmlformats.org/officeDocument/2006/customXml" ds:itemID="{992DD0D2-C929-4B09-9189-473AD807258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dori Sell</dc:creator>
  <cp:keywords/>
  <dc:description/>
  <cp:lastModifiedBy>Midori Sell</cp:lastModifiedBy>
  <cp:revision>17</cp:revision>
  <dcterms:created xsi:type="dcterms:W3CDTF">2022-07-26T16:43:00Z</dcterms:created>
  <dcterms:modified xsi:type="dcterms:W3CDTF">2022-07-26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E9164AB00EA64B9EB02271E2697C75</vt:lpwstr>
  </property>
</Properties>
</file>